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jpg" ContentType="image/jpeg"/>
  <Override PartName="/word/media/rId23.jpg" ContentType="image/jpeg"/>
  <Override PartName="/word/media/rId28.png" ContentType="image/png"/>
  <Override PartName="/word/media/rId40.jpg" ContentType="image/jpeg"/>
  <Override PartName="/word/media/rId38.jpg" ContentType="image/jpeg"/>
  <Override PartName="/word/media/rId34.jpg" ContentType="image/jpeg"/>
  <Override PartName="/word/media/rId31.jpg" ContentType="image/jpeg"/>
  <Override PartName="/word/media/rId27.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December,</w:t>
      </w:r>
      <w:r>
        <w:t xml:space="preserve"> </w:t>
      </w:r>
      <w:r>
        <w:t xml:space="preserve">2019</w:t>
      </w:r>
    </w:p>
    <w:p>
      <w:pPr>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X7f0603c5d688109292719fb29bc797e521bb83a"/>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X278aadcbb2ffc578d44cc4e94ff4377a0a2c6cb"/>
      <w:r>
        <w:t xml:space="preserve">Excavations at Kiwulan in northeastern Taiwan</w:t>
      </w:r>
      <w:bookmarkEnd w:id="22"/>
    </w:p>
    <w:p>
      <w:pPr>
        <w:pStyle w:val="CaptionedFigure"/>
      </w:pPr>
      <w:r>
        <w:drawing>
          <wp:inline>
            <wp:extent cx="5334000" cy="2369179"/>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ornaments/analysis/figures/kiwulan-location-map.jpg" id="0" name="Picture"/>
                    <pic:cNvPicPr>
                      <a:picLocks noChangeArrowheads="1" noChangeAspect="1"/>
                    </pic:cNvPicPr>
                  </pic:nvPicPr>
                  <pic:blipFill>
                    <a:blip r:embed="rId23"/>
                    <a:stretch>
                      <a:fillRect/>
                    </a:stretch>
                  </pic:blipFill>
                  <pic:spPr bwMode="auto">
                    <a:xfrm>
                      <a:off x="0" y="0"/>
                      <a:ext cx="5334000" cy="2369179"/>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334000" cy="5016101"/>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ornaments/analysis/figures/KWL-excavation-map.jpg" id="0" name="Picture"/>
                    <pic:cNvPicPr>
                      <a:picLocks noChangeArrowheads="1" noChangeAspect="1"/>
                    </pic:cNvPicPr>
                  </pic:nvPicPr>
                  <pic:blipFill>
                    <a:blip r:embed="rId24"/>
                    <a:stretch>
                      <a:fillRect/>
                    </a:stretch>
                  </pic:blipFill>
                  <pic:spPr bwMode="auto">
                    <a:xfrm>
                      <a:off x="0" y="0"/>
                      <a:ext cx="5334000" cy="5016101"/>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426720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ADD CITATION TO THE REPORT HERE</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ADD CITATION TO THE REPORT HERE"/>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30</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6-512</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3-530</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3-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6-545</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483</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6-675</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4-710</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5-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7-952</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1-1051</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1055</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8-1152</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99-1051</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798-1223</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7-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3</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8-1262</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2-2065</w:t>
            </w:r>
          </w:p>
        </w:tc>
        <w:tc>
          <w:p>
            <w:pPr>
              <w:pStyle w:val="Compact"/>
              <w:jc w:val="left"/>
            </w:pPr>
            <w:r>
              <w:t xml:space="preserve">artefact-bearing deposit</w:t>
            </w:r>
          </w:p>
        </w:tc>
      </w:tr>
    </w:tbl>
    <w:p>
      <w:pPr>
        <w:pStyle w:val="Heading1"/>
      </w:pPr>
      <w:bookmarkStart w:id="26" w:name="the-personal-ornaments"/>
      <w:r>
        <w:t xml:space="preserve">The personal ornaments</w:t>
      </w:r>
      <w:bookmarkEnd w:id="26"/>
    </w:p>
    <w:p>
      <w:pPr>
        <w:pStyle w:val="CaptionedFigure"/>
      </w:pPr>
      <w:r>
        <w:drawing>
          <wp:inline>
            <wp:extent cx="5334000" cy="2370666"/>
            <wp:effectExtent b="0" l="0" r="0" t="0"/>
            <wp:docPr descr="Figure 4: Frequency of the major class of ornaments at Kiwulan. Frequency represents artefact counts" title="" id="1" name="Picture"/>
            <a:graphic>
              <a:graphicData uri="http://schemas.openxmlformats.org/drawingml/2006/picture">
                <pic:pic>
                  <pic:nvPicPr>
                    <pic:cNvPr descr="/Users/bmarwick/Desktop/kwl-ornaments/analysis/figures/plot-ornaments-count.jp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334000" cy="7176000"/>
            <wp:effectExtent b="0" l="0" r="0" t="0"/>
            <wp:docPr descr="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8"/>
                    <a:stretch>
                      <a:fillRect/>
                    </a:stretch>
                  </pic:blipFill>
                  <pic:spPr bwMode="auto">
                    <a:xfrm>
                      <a:off x="0" y="0"/>
                      <a:ext cx="5334000" cy="7176000"/>
                    </a:xfrm>
                    <a:prstGeom prst="rect">
                      <a:avLst/>
                    </a:prstGeom>
                    <a:noFill/>
                    <a:ln w="9525">
                      <a:noFill/>
                      <a:headEnd/>
                      <a:tailEnd/>
                    </a:ln>
                  </pic:spPr>
                </pic:pic>
              </a:graphicData>
            </a:graphic>
          </wp:inline>
        </w:drawing>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30">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334000" cy="1974316"/>
            <wp:effectExtent b="0" l="0" r="0" t="0"/>
            <wp:docPr descr="Figure 6: Frequency of the major ornament across different time periods." title="" id="1" name="Picture"/>
            <a:graphic>
              <a:graphicData uri="http://schemas.openxmlformats.org/drawingml/2006/picture">
                <pic:pic>
                  <pic:nvPicPr>
                    <pic:cNvPr descr="/Users/bmarwick/Desktop/kwl-ornaments/analysis/figures/plot-ornaments-count-three-periods.jpg" id="0" name="Picture"/>
                    <pic:cNvPicPr>
                      <a:picLocks noChangeArrowheads="1" noChangeAspect="1"/>
                    </pic:cNvPicPr>
                  </pic:nvPicPr>
                  <pic:blipFill>
                    <a:blip r:embed="rId31"/>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32" w:name="results"/>
      <w:r>
        <w:t xml:space="preserve">Results</w:t>
      </w:r>
      <w:bookmarkEnd w:id="32"/>
    </w:p>
    <w:p>
      <w:pPr>
        <w:pStyle w:val="Heading2"/>
      </w:pPr>
      <w:bookmarkStart w:id="33" w:name="Xe9b08508304d5ab66c39541369971fb4444a0c4"/>
      <w:r>
        <w:t xml:space="preserve">Changes in the frequencies of ornament types over time</w:t>
      </w:r>
      <w:bookmarkEnd w:id="33"/>
    </w:p>
    <w:p>
      <w:pPr>
        <w:pStyle w:val="FirstParagraph"/>
      </w:pPr>
      <w:r>
        <w:t xml:space="preserve">Figure</w:t>
      </w:r>
      <w:r>
        <w:t xml:space="preserve"> </w:t>
      </w:r>
      <w:r>
        <w:t xml:space="preserve">6</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334000" cy="3754547"/>
            <wp:effectExtent b="0" l="0" r="0" t="0"/>
            <wp:docPr descr="Figure 7: Frequency of ornament subtypes showing the changes in frequency across time periods for metal rings, carnelian beads, bells, and glass beads." title="" id="1" name="Picture"/>
            <a:graphic>
              <a:graphicData uri="http://schemas.openxmlformats.org/drawingml/2006/picture">
                <pic:pic>
                  <pic:nvPicPr>
                    <pic:cNvPr descr="/Users/bmarwick/Desktop/kwl-ornaments/analysis/figures/plot-multi-types-by-period.jpg" id="0" name="Picture"/>
                    <pic:cNvPicPr>
                      <a:picLocks noChangeArrowheads="1" noChangeAspect="1"/>
                    </pic:cNvPicPr>
                  </pic:nvPicPr>
                  <pic:blipFill>
                    <a:blip r:embed="rId34"/>
                    <a:stretch>
                      <a:fillRect/>
                    </a:stretch>
                  </pic:blipFill>
                  <pic:spPr bwMode="auto">
                    <a:xfrm>
                      <a:off x="0" y="0"/>
                      <a:ext cx="5334000" cy="3754547"/>
                    </a:xfrm>
                    <a:prstGeom prst="rect">
                      <a:avLst/>
                    </a:prstGeom>
                    <a:noFill/>
                    <a:ln w="9525">
                      <a:noFill/>
                      <a:headEnd/>
                      <a:tailEnd/>
                    </a:ln>
                  </pic:spPr>
                </pic:pic>
              </a:graphicData>
            </a:graphic>
          </wp:inline>
        </w:drawing>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drawing>
          <wp:inline>
            <wp:extent cx="5334000" cy="1224745"/>
            <wp:effectExtent b="0" l="0" r="0" t="0"/>
            <wp:docPr descr="Figure 8: Spatial pattern of all class of ornament by time periods" title="" id="1" name="Picture"/>
            <a:graphic>
              <a:graphicData uri="http://schemas.openxmlformats.org/drawingml/2006/picture">
                <pic:pic>
                  <pic:nvPicPr>
                    <pic:cNvPr descr="/Users/bmarwick/Desktop/kwl-ornaments/analysis/figures/plot-spatial-distribution-all-ornaments-by-period.jpg" id="0" name="Picture"/>
                    <pic:cNvPicPr>
                      <a:picLocks noChangeArrowheads="1" noChangeAspect="1"/>
                    </pic:cNvPicPr>
                  </pic:nvPicPr>
                  <pic:blipFill>
                    <a:blip r:embed="rId35"/>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334000" cy="3239217"/>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jpg" id="0" name="Picture"/>
                    <pic:cNvPicPr>
                      <a:picLocks noChangeArrowheads="1" noChangeAspect="1"/>
                    </pic:cNvPicPr>
                  </pic:nvPicPr>
                  <pic:blipFill>
                    <a:blip r:embed="rId36"/>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7" w:name="X144b6335b7b3596320742f35c7665fd9e0c18da"/>
      <w:r>
        <w:t xml:space="preserve">Changes in patterns of the spatial distribution of ornament types</w:t>
      </w:r>
      <w:bookmarkEnd w:id="37"/>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drawing>
          <wp:inline>
            <wp:extent cx="5334000" cy="1579452"/>
            <wp:effectExtent b="0" l="0" r="0" t="0"/>
            <wp:docPr descr="Figure 10: Kernel density map for ornaments by periods. Used the bandwidth based on Silverman (1986)’s rule of thumb." title="" id="1" name="Picture"/>
            <a:graphic>
              <a:graphicData uri="http://schemas.openxmlformats.org/drawingml/2006/picture">
                <pic:pic>
                  <pic:nvPicPr>
                    <pic:cNvPr descr="/Users/bmarwick/Desktop/kwl-ornaments/analysis/figures/plot-kde-maps.jpg" id="0" name="Picture"/>
                    <pic:cNvPicPr>
                      <a:picLocks noChangeArrowheads="1" noChangeAspect="1"/>
                    </pic:cNvPicPr>
                  </pic:nvPicPr>
                  <pic:blipFill>
                    <a:blip r:embed="rId38"/>
                    <a:stretch>
                      <a:fillRect/>
                    </a:stretch>
                  </pic:blipFill>
                  <pic:spPr bwMode="auto">
                    <a:xfrm>
                      <a:off x="0" y="0"/>
                      <a:ext cx="5334000" cy="1579452"/>
                    </a:xfrm>
                    <a:prstGeom prst="rect">
                      <a:avLst/>
                    </a:prstGeom>
                    <a:noFill/>
                    <a:ln w="9525">
                      <a:noFill/>
                      <a:headEnd/>
                      <a:tailEnd/>
                    </a:ln>
                  </pic:spPr>
                </pic:pic>
              </a:graphicData>
            </a:graphic>
          </wp:inline>
        </w:drawing>
      </w:r>
    </w:p>
    <w:p>
      <w:pPr>
        <w:pStyle w:val="ImageCaption"/>
      </w:pPr>
      <w:r>
        <w:t xml:space="preserve">Figure 10: Kernel density map for ornaments by periods. Used the bandwidth based on Silverman (1986)’s rule of thumb.</w:t>
      </w:r>
    </w:p>
    <w:p>
      <w:pPr>
        <w:pStyle w:val="Heading2"/>
      </w:pPr>
      <w:bookmarkStart w:id="39" w:name="X66189ada9c350873661985c3a8e724a1afcfe56"/>
      <w:r>
        <w:t xml:space="preserve">Point pattern analysis of ornament distribution</w:t>
      </w:r>
      <w:bookmarkEnd w:id="39"/>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drawing>
          <wp:inline>
            <wp:extent cx="5334000" cy="8895022"/>
            <wp:effectExtent b="0" l="0" r="0" t="0"/>
            <wp:docPr descr="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bmarwick/Desktop/kwl-ornaments/analysis/figures/plot-kde-ann-histograms.jpg" id="0" name="Picture"/>
                    <pic:cNvPicPr>
                      <a:picLocks noChangeArrowheads="1" noChangeAspect="1"/>
                    </pic:cNvPicPr>
                  </pic:nvPicPr>
                  <pic:blipFill>
                    <a:blip r:embed="rId40"/>
                    <a:stretch>
                      <a:fillRect/>
                    </a:stretch>
                  </pic:blipFill>
                  <pic:spPr bwMode="auto">
                    <a:xfrm>
                      <a:off x="0" y="0"/>
                      <a:ext cx="5334000" cy="8895022"/>
                    </a:xfrm>
                    <a:prstGeom prst="rect">
                      <a:avLst/>
                    </a:prstGeom>
                    <a:noFill/>
                    <a:ln w="9525">
                      <a:noFill/>
                      <a:headEnd/>
                      <a:tailEnd/>
                    </a:ln>
                  </pic:spPr>
                </pic:pic>
              </a:graphicData>
            </a:graphic>
          </wp:inline>
        </w:drawing>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41" w:name="discussion"/>
      <w:r>
        <w:t xml:space="preserve">Discussion</w:t>
      </w:r>
      <w:bookmarkEnd w:id="4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a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42" w:name="conclusion"/>
      <w:r>
        <w:t xml:space="preserve">Conclusion</w:t>
      </w:r>
      <w:bookmarkEnd w:id="4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43" w:name="acknowledgements"/>
      <w:r>
        <w:t xml:space="preserve">Acknowledgements</w:t>
      </w:r>
      <w:bookmarkEnd w:id="4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115" w:name="refs"/>
    <w:bookmarkStart w:id="46" w:name="ref-Ames2010"/>
    <w:p>
      <w:pPr>
        <w:pStyle w:val="Bibliography"/>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46"/>
    <w:bookmarkStart w:id="47" w:name="ref-Andrade2007"/>
    <w:p>
      <w:pPr>
        <w:pStyle w:val="Bibliography"/>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7"/>
    <w:bookmarkStart w:id="48" w:name="ref-Bellina2014"/>
    <w:p>
      <w:pPr>
        <w:pStyle w:val="Bibliography"/>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8"/>
    <w:bookmarkStart w:id="49" w:name="ref-Berrocal2018"/>
    <w:p>
      <w:pPr>
        <w:pStyle w:val="Bibliography"/>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9"/>
    <w:bookmarkStart w:id="50" w:name="ref-Bevan2016"/>
    <w:p>
      <w:pPr>
        <w:pStyle w:val="Bibliography"/>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50"/>
    <w:bookmarkStart w:id="51" w:name="ref-Blusse2000"/>
    <w:p>
      <w:pPr>
        <w:pStyle w:val="Bibliography"/>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51"/>
    <w:bookmarkStart w:id="52" w:name="ref-Bonnier2019"/>
    <w:p>
      <w:pPr>
        <w:pStyle w:val="Bibliography"/>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52"/>
    <w:bookmarkStart w:id="53" w:name="ref-Borao2001"/>
    <w:p>
      <w:pPr>
        <w:pStyle w:val="Bibliography"/>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53"/>
    <w:bookmarkStart w:id="54" w:name="ref-Borao2009"/>
    <w:p>
      <w:pPr>
        <w:pStyle w:val="Bibliography"/>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54"/>
    <w:bookmarkStart w:id="55" w:name="ref-Bowles2010"/>
    <w:p>
      <w:pPr>
        <w:pStyle w:val="Bibliography"/>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55"/>
    <w:bookmarkStart w:id="56" w:name="ref-Brumfiel1994"/>
    <w:p>
      <w:pPr>
        <w:pStyle w:val="Bibliography"/>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56"/>
    <w:bookmarkStart w:id="57" w:name="ref-Carter2016"/>
    <w:p>
      <w:pPr>
        <w:pStyle w:val="Bibliography"/>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7"/>
    <w:bookmarkStart w:id="58" w:name="ref-Chen2011"/>
    <w:p>
      <w:pPr>
        <w:pStyle w:val="Bibliography"/>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8"/>
    <w:bookmarkStart w:id="59" w:name="ref-Chen1963"/>
    <w:p>
      <w:pPr>
        <w:pStyle w:val="Bibliography"/>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9"/>
    <w:bookmarkStart w:id="60" w:name="ref-Chen2005"/>
    <w:p>
      <w:pPr>
        <w:pStyle w:val="Bibliography"/>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60"/>
    <w:bookmarkStart w:id="61" w:name="ref-Chen2017"/>
    <w:p>
      <w:pPr>
        <w:pStyle w:val="Bibliography"/>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61"/>
    <w:bookmarkStart w:id="62" w:name="ref-Chen2007"/>
    <w:p>
      <w:pPr>
        <w:pStyle w:val="Bibliography"/>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62"/>
    <w:bookmarkStart w:id="63" w:name="ref-Cheng2008"/>
    <w:p>
      <w:pPr>
        <w:pStyle w:val="Bibliography"/>
      </w:pPr>
      <w:r>
        <w:rPr>
          <w:smallCaps/>
        </w:rPr>
        <w:t xml:space="preserve">Cheng</w:t>
      </w:r>
      <w:r>
        <w:t xml:space="preserve">, C.-F. 2008. Qi wu lan yi zhi yu she nei yi zhi chu tu bo li zhu de xiang guan yan jiu [studies of glass beads excavated from kivulan and shenei site, taiwan]. Master’s thesis.</w:t>
      </w:r>
    </w:p>
    <w:bookmarkEnd w:id="63"/>
    <w:bookmarkStart w:id="64" w:name="ref-Chiu2004"/>
    <w:p>
      <w:pPr>
        <w:pStyle w:val="Bibliography"/>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64"/>
    <w:bookmarkStart w:id="65" w:name="ref-Clark1994"/>
    <w:p>
      <w:pPr>
        <w:pStyle w:val="Bibliography"/>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65"/>
    <w:bookmarkStart w:id="66" w:name="ref-Cort2017"/>
    <w:p>
      <w:pPr>
        <w:pStyle w:val="Bibliography"/>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66"/>
    <w:bookmarkStart w:id="67" w:name="ref-Cortegoso2016"/>
    <w:p>
      <w:pPr>
        <w:pStyle w:val="Bibliography"/>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7"/>
    <w:bookmarkStart w:id="68" w:name="ref-Dietler1997"/>
    <w:p>
      <w:pPr>
        <w:pStyle w:val="Bibliography"/>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8"/>
    <w:bookmarkStart w:id="69" w:name="ref-Dietler2005"/>
    <w:p>
      <w:pPr>
        <w:pStyle w:val="Bibliography"/>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9"/>
    <w:bookmarkStart w:id="70" w:name="ref-Dietler2015"/>
    <w:p>
      <w:pPr>
        <w:pStyle w:val="Bibliography"/>
      </w:pPr>
      <w:r>
        <w:t xml:space="preserve">— 2015.</w:t>
      </w:r>
      <w:r>
        <w:t xml:space="preserve"> </w:t>
      </w:r>
      <w:r>
        <w:rPr>
          <w:i/>
        </w:rPr>
        <w:t xml:space="preserve">Archaeologies of colonialism: Consumption, entanglement, and violence in ancient mediterranean france</w:t>
      </w:r>
      <w:r>
        <w:t xml:space="preserve">. Univ of California Press.</w:t>
      </w:r>
    </w:p>
    <w:bookmarkEnd w:id="70"/>
    <w:bookmarkStart w:id="71" w:name="ref-Drennan2010"/>
    <w:p>
      <w:pPr>
        <w:pStyle w:val="Bibliography"/>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71"/>
    <w:bookmarkStart w:id="72" w:name="ref-Ducke2015"/>
    <w:p>
      <w:pPr>
        <w:pStyle w:val="Bibliography"/>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72"/>
    <w:bookmarkStart w:id="73" w:name="ref-Feinman2000"/>
    <w:p>
      <w:pPr>
        <w:pStyle w:val="Bibliography"/>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73"/>
    <w:bookmarkStart w:id="74" w:name="ref-Francis2002"/>
    <w:p>
      <w:pPr>
        <w:pStyle w:val="Bibliography"/>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74"/>
    <w:bookmarkStart w:id="75" w:name="ref-Galloway2006"/>
    <w:p>
      <w:pPr>
        <w:pStyle w:val="Bibliography"/>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75"/>
    <w:bookmarkStart w:id="76" w:name="ref-Gan2006"/>
    <w:p>
      <w:pPr>
        <w:pStyle w:val="Bibliography"/>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76"/>
    <w:bookmarkStart w:id="77" w:name="ref-Given2004"/>
    <w:p>
      <w:pPr>
        <w:pStyle w:val="Bibliography"/>
      </w:pPr>
      <w:r>
        <w:rPr>
          <w:smallCaps/>
        </w:rPr>
        <w:t xml:space="preserve">Given</w:t>
      </w:r>
      <w:r>
        <w:t xml:space="preserve">, M. 2004.</w:t>
      </w:r>
      <w:r>
        <w:t xml:space="preserve"> </w:t>
      </w:r>
      <w:r>
        <w:rPr>
          <w:i/>
        </w:rPr>
        <w:t xml:space="preserve">The archaeology of the colonized</w:t>
      </w:r>
      <w:r>
        <w:t xml:space="preserve">. London; New York: Routledge.</w:t>
      </w:r>
    </w:p>
    <w:bookmarkEnd w:id="77"/>
    <w:bookmarkStart w:id="78" w:name="ref-Grave2013"/>
    <w:p>
      <w:pPr>
        <w:pStyle w:val="Bibliography"/>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8"/>
    <w:bookmarkStart w:id="79" w:name="ref-Hsieh2009"/>
    <w:p>
      <w:pPr>
        <w:pStyle w:val="Bibliography"/>
      </w:pPr>
      <w:r>
        <w:rPr>
          <w:smallCaps/>
        </w:rPr>
        <w:t xml:space="preserve">Hsieh</w:t>
      </w:r>
      <w:r>
        <w:t xml:space="preserve">, E. 2009. Yi lan qi wu lan yi zhi chu tu wai lai tao ci qi zhi xiang guan yan jiu [the study of imported ceramics excavated at the ki-wu-lan site, i-lan]. Master’s thesis.</w:t>
      </w:r>
    </w:p>
    <w:bookmarkEnd w:id="79"/>
    <w:bookmarkStart w:id="80" w:name="ref-Hsieh1995"/>
    <w:p>
      <w:pPr>
        <w:pStyle w:val="Bibliography"/>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80"/>
    <w:bookmarkStart w:id="81" w:name="ref-Ino1996"/>
    <w:p>
      <w:pPr>
        <w:pStyle w:val="Bibliography"/>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81"/>
    <w:bookmarkStart w:id="82" w:name="ref-Joyce2005"/>
    <w:p>
      <w:pPr>
        <w:pStyle w:val="Bibliography"/>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82"/>
    <w:bookmarkStart w:id="83" w:name="ref-Junker1993"/>
    <w:p>
      <w:pPr>
        <w:pStyle w:val="Bibliography"/>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83"/>
    <w:bookmarkStart w:id="84" w:name="ref-Kang2012"/>
    <w:p>
      <w:pPr>
        <w:pStyle w:val="Bibliography"/>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84"/>
    <w:bookmarkStart w:id="85" w:name="ref-Kang2016"/>
    <w:p>
      <w:pPr>
        <w:pStyle w:val="Bibliography"/>
      </w:pPr>
      <w:r>
        <w:t xml:space="preserve">— 2016.</w:t>
      </w:r>
      <w:r>
        <w:t xml:space="preserve"> </w:t>
      </w:r>
      <w:r>
        <w:rPr>
          <w:i/>
        </w:rPr>
        <w:t xml:space="preserve">Colonial imagination and local variations: The dutch east india company and the formosan austronesians</w:t>
      </w:r>
      <w:r>
        <w:t xml:space="preserve">. Lian-jing.</w:t>
      </w:r>
    </w:p>
    <w:bookmarkEnd w:id="85"/>
    <w:bookmarkStart w:id="86" w:name="ref-Ke1993"/>
    <w:p>
      <w:pPr>
        <w:pStyle w:val="Bibliography"/>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86"/>
    <w:bookmarkStart w:id="87" w:name="ref-Kenoyer2000"/>
    <w:p>
      <w:pPr>
        <w:pStyle w:val="Bibliography"/>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7"/>
    <w:bookmarkStart w:id="88" w:name="ref-Ketel2011"/>
    <w:p>
      <w:pPr>
        <w:pStyle w:val="Bibliography"/>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8"/>
    <w:bookmarkStart w:id="89" w:name="ref-Klose2018"/>
    <w:p>
      <w:pPr>
        <w:pStyle w:val="Bibliography"/>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9"/>
    <w:bookmarkStart w:id="90" w:name="ref-Li2014"/>
    <w:p>
      <w:pPr>
        <w:pStyle w:val="Bibliography"/>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90"/>
    <w:bookmarkStart w:id="91" w:name="ref-LiandWu2006"/>
    <w:p>
      <w:pPr>
        <w:pStyle w:val="Bibliography"/>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91"/>
    <w:bookmarkStart w:id="92" w:name="ref-Lin2015"/>
    <w:p>
      <w:pPr>
        <w:pStyle w:val="Bibliography"/>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92"/>
    <w:bookmarkStart w:id="93" w:name="ref-Liu2011"/>
    <w:p>
      <w:pPr>
        <w:pStyle w:val="Bibliography"/>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93"/>
    <w:bookmarkStart w:id="94" w:name="ref-Liu2017"/>
    <w:p>
      <w:pPr>
        <w:pStyle w:val="Bibliography"/>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94"/>
    <w:bookmarkStart w:id="95" w:name="ref-Marwick2017"/>
    <w:p>
      <w:pPr>
        <w:pStyle w:val="Bibliography"/>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95"/>
    <w:bookmarkStart w:id="96" w:name="ref-Marwick2018"/>
    <w:p>
      <w:pPr>
        <w:pStyle w:val="Bibliography"/>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96"/>
    <w:bookmarkStart w:id="97" w:name="ref-Mullins2011"/>
    <w:p>
      <w:pPr>
        <w:pStyle w:val="Bibliography"/>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7"/>
    <w:bookmarkStart w:id="98" w:name="ref-Nakamura1938"/>
    <w:p>
      <w:pPr>
        <w:pStyle w:val="Bibliography"/>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8"/>
    <w:bookmarkStart w:id="99" w:name="ref-NMTH2005"/>
    <w:p>
      <w:pPr>
        <w:pStyle w:val="Bibliography"/>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9"/>
    <w:bookmarkStart w:id="101" w:name="ref-Rlanguage2019"/>
    <w:p>
      <w:pPr>
        <w:pStyle w:val="Bibliography"/>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2" w:name="ref-Rubertone2000"/>
    <w:p>
      <w:pPr>
        <w:pStyle w:val="Bibliography"/>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102"/>
    <w:bookmarkStart w:id="103" w:name="ref-Scaramelli2005"/>
    <w:p>
      <w:pPr>
        <w:pStyle w:val="Bibliography"/>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103"/>
    <w:bookmarkStart w:id="104" w:name="ref-Siegel1999"/>
    <w:p>
      <w:pPr>
        <w:pStyle w:val="Bibliography"/>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104"/>
    <w:bookmarkStart w:id="105" w:name="ref-Silliman2001"/>
    <w:p>
      <w:pPr>
        <w:pStyle w:val="Bibliography"/>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105"/>
    <w:bookmarkStart w:id="106" w:name="ref-Silliman2005"/>
    <w:p>
      <w:pPr>
        <w:pStyle w:val="Bibliography"/>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106"/>
    <w:bookmarkStart w:id="107" w:name="ref-Theunissen2000"/>
    <w:p>
      <w:pPr>
        <w:pStyle w:val="Bibliography"/>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7"/>
    <w:bookmarkStart w:id="108" w:name="ref-TorrenceandClarke2000"/>
    <w:p>
      <w:pPr>
        <w:pStyle w:val="Bibliography"/>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8"/>
    <w:bookmarkStart w:id="109" w:name="ref-Trabert2017"/>
    <w:p>
      <w:pPr>
        <w:pStyle w:val="Bibliography"/>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9"/>
    <w:bookmarkStart w:id="110" w:name="ref-Voss2005"/>
    <w:p>
      <w:pPr>
        <w:pStyle w:val="Bibliography"/>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10"/>
    <w:bookmarkStart w:id="111" w:name="ref-Wang2018"/>
    <w:p>
      <w:pPr>
        <w:pStyle w:val="Bibliography"/>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11"/>
    <w:bookmarkStart w:id="112" w:name="ref-Wang2011"/>
    <w:p>
      <w:pPr>
        <w:pStyle w:val="Bibliography"/>
      </w:pPr>
      <w:r>
        <w:rPr>
          <w:smallCaps/>
        </w:rPr>
        <w:t xml:space="preserve">Wang</w:t>
      </w:r>
      <w:r>
        <w:t xml:space="preserve">, L.-Y. 2011. Yi lan qi wu lan yi zhi chu tu zhuang shi pin zhi xiang guan yan jiu [a research of ornaments excavated at ki-wu-lan site, i-lan]. Master’s thesis.</w:t>
      </w:r>
    </w:p>
    <w:bookmarkEnd w:id="112"/>
    <w:bookmarkStart w:id="113" w:name="ref-Wang2007"/>
    <w:p>
      <w:pPr>
        <w:pStyle w:val="Bibliography"/>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13"/>
    <w:bookmarkStart w:id="114" w:name="ref-Yao1996"/>
    <w:p>
      <w:pPr>
        <w:pStyle w:val="Bibliography"/>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9-12-11 23:09:5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2-11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3.6.0)</w:t>
      </w:r>
      <w:r>
        <w:br/>
      </w:r>
      <w:r>
        <w:rPr>
          <w:rStyle w:val="VerbatimChar"/>
        </w:rPr>
        <w:t xml:space="preserve">#&gt;    backports     1.1.5   2019-10-02 [1] CRAN (R 3.6.0)</w:t>
      </w:r>
      <w:r>
        <w:br/>
      </w:r>
      <w:r>
        <w:rPr>
          <w:rStyle w:val="VerbatimChar"/>
        </w:rPr>
        <w:t xml:space="preserve">#&gt;    bookdown      0.14    2019-10-01 [2] CRAN (R 3.6.0)</w:t>
      </w:r>
      <w:r>
        <w:br/>
      </w:r>
      <w:r>
        <w:rPr>
          <w:rStyle w:val="VerbatimChar"/>
        </w:rPr>
        <w:t xml:space="preserve">#&gt;    callr         3.3.2   2019-09-22 [2] CRAN (R 3.6.0)</w:t>
      </w:r>
      <w:r>
        <w:br/>
      </w:r>
      <w:r>
        <w:rPr>
          <w:rStyle w:val="VerbatimChar"/>
        </w:rPr>
        <w:t xml:space="preserve">#&gt;    cli           2.0.0   2019-12-09 [1] CRAN (R 3.6.0)</w:t>
      </w:r>
      <w:r>
        <w:br/>
      </w:r>
      <w:r>
        <w:rPr>
          <w:rStyle w:val="VerbatimChar"/>
        </w:rPr>
        <w:t xml:space="preserve">#&gt;  P crayon        1.3.4   2017-09-16 [?] CRAN (R 3.6.0)</w:t>
      </w:r>
      <w:r>
        <w:br/>
      </w:r>
      <w:r>
        <w:rPr>
          <w:rStyle w:val="VerbatimChar"/>
        </w:rPr>
        <w:t xml:space="preserve">#&gt;    desc          1.2.0   2018-05-01 [2] CRAN (R 3.6.0)</w:t>
      </w:r>
      <w:r>
        <w:br/>
      </w:r>
      <w:r>
        <w:rPr>
          <w:rStyle w:val="VerbatimChar"/>
        </w:rPr>
        <w:t xml:space="preserve">#&gt;    devtools      2.2.1   2019-09-24 [2] CRAN (R 3.6.0)</w:t>
      </w:r>
      <w:r>
        <w:br/>
      </w:r>
      <w:r>
        <w:rPr>
          <w:rStyle w:val="VerbatimChar"/>
        </w:rPr>
        <w:t xml:space="preserve">#&gt;    digest        0.6.23  2019-11-23 [1] CRAN (R 3.6.0)</w:t>
      </w:r>
      <w:r>
        <w:br/>
      </w:r>
      <w:r>
        <w:rPr>
          <w:rStyle w:val="VerbatimChar"/>
        </w:rPr>
        <w:t xml:space="preserve">#&gt;    ellipsis      0.3.0   2019-09-20 [1] CRAN (R 3.6.0)</w:t>
      </w:r>
      <w:r>
        <w:br/>
      </w:r>
      <w:r>
        <w:rPr>
          <w:rStyle w:val="VerbatimChar"/>
        </w:rPr>
        <w:t xml:space="preserve">#&gt;    evaluate      0.14    2019-05-28 [2] CRAN (R 3.6.0)</w:t>
      </w:r>
      <w:r>
        <w:br/>
      </w:r>
      <w:r>
        <w:rPr>
          <w:rStyle w:val="VerbatimChar"/>
        </w:rPr>
        <w:t xml:space="preserve">#&gt;  P fansi         0.4.0   2018-10-05 [?] CRAN (R 3.6.0)</w:t>
      </w:r>
      <w:r>
        <w:br/>
      </w:r>
      <w:r>
        <w:rPr>
          <w:rStyle w:val="VerbatimChar"/>
        </w:rPr>
        <w:t xml:space="preserve">#&gt;    fs            1.3.1   2019-05-06 [2] CRAN (R 3.6.0)</w:t>
      </w:r>
      <w:r>
        <w:br/>
      </w:r>
      <w:r>
        <w:rPr>
          <w:rStyle w:val="VerbatimChar"/>
        </w:rPr>
        <w:t xml:space="preserve">#&gt;  P glue          1.3.1   2019-03-12 [?] CRAN (R 3.6.0)</w:t>
      </w:r>
      <w:r>
        <w:br/>
      </w:r>
      <w:r>
        <w:rPr>
          <w:rStyle w:val="VerbatimChar"/>
        </w:rPr>
        <w:t xml:space="preserve">#&gt;    htmltools     0.4.0   2019-10-04 [2] CRAN (R 3.6.0)</w:t>
      </w:r>
      <w:r>
        <w:br/>
      </w:r>
      <w:r>
        <w:rPr>
          <w:rStyle w:val="VerbatimChar"/>
        </w:rPr>
        <w:t xml:space="preserve">#&gt;    knitr         1.26    2019-11-12 [2] CRAN (R 3.6.0)</w:t>
      </w:r>
      <w:r>
        <w:br/>
      </w:r>
      <w:r>
        <w:rPr>
          <w:rStyle w:val="VerbatimChar"/>
        </w:rPr>
        <w:t xml:space="preserve">#&gt;  P magrittr      1.5     2014-11-22 [?] CRAN (R 3.6.0)</w:t>
      </w:r>
      <w:r>
        <w:br/>
      </w:r>
      <w:r>
        <w:rPr>
          <w:rStyle w:val="VerbatimChar"/>
        </w:rPr>
        <w:t xml:space="preserve">#&gt;    memoise       1.1.0   2017-04-21 [2] CRAN (R 3.6.0)</w:t>
      </w:r>
      <w:r>
        <w:br/>
      </w:r>
      <w:r>
        <w:rPr>
          <w:rStyle w:val="VerbatimChar"/>
        </w:rPr>
        <w:t xml:space="preserve">#&gt;    pkgbuild      1.0.6   2019-10-09 [2] CRAN (R 3.6.0)</w:t>
      </w:r>
      <w:r>
        <w:br/>
      </w:r>
      <w:r>
        <w:rPr>
          <w:rStyle w:val="VerbatimChar"/>
        </w:rPr>
        <w:t xml:space="preserve">#&gt;    pkgload       1.0.2   2018-10-29 [2] CRAN (R 3.6.0)</w:t>
      </w:r>
      <w:r>
        <w:br/>
      </w:r>
      <w:r>
        <w:rPr>
          <w:rStyle w:val="VerbatimChar"/>
        </w:rPr>
        <w:t xml:space="preserve">#&gt;    prettyunits   1.0.2   2015-07-13 [2] CRAN (R 3.6.0)</w:t>
      </w:r>
      <w:r>
        <w:br/>
      </w:r>
      <w:r>
        <w:rPr>
          <w:rStyle w:val="VerbatimChar"/>
        </w:rPr>
        <w:t xml:space="preserve">#&gt;    processx      3.4.1   2019-07-18 [2] CRAN (R 3.6.0)</w:t>
      </w:r>
      <w:r>
        <w:br/>
      </w:r>
      <w:r>
        <w:rPr>
          <w:rStyle w:val="VerbatimChar"/>
        </w:rPr>
        <w:t xml:space="preserve">#&gt;    ps            1.3.0   2018-12-21 [2] CRAN (R 3.6.0)</w:t>
      </w:r>
      <w:r>
        <w:br/>
      </w:r>
      <w:r>
        <w:rPr>
          <w:rStyle w:val="VerbatimChar"/>
        </w:rPr>
        <w:t xml:space="preserve">#&gt;    R6            2.4.1   2019-11-12 [1] CRAN (R 3.6.0)</w:t>
      </w:r>
      <w:r>
        <w:br/>
      </w:r>
      <w:r>
        <w:rPr>
          <w:rStyle w:val="VerbatimChar"/>
        </w:rPr>
        <w:t xml:space="preserve">#&gt;    Rcpp          1.0.3   2019-11-08 [1] CRAN (R 3.6.0)</w:t>
      </w:r>
      <w:r>
        <w:br/>
      </w:r>
      <w:r>
        <w:rPr>
          <w:rStyle w:val="VerbatimChar"/>
        </w:rPr>
        <w:t xml:space="preserve">#&gt;    remotes       2.1.0   2019-06-24 [2] CRAN (R 3.6.0)</w:t>
      </w:r>
      <w:r>
        <w:br/>
      </w:r>
      <w:r>
        <w:rPr>
          <w:rStyle w:val="VerbatimChar"/>
        </w:rPr>
        <w:t xml:space="preserve">#&gt;    rlang         0.4.2   2019-11-23 [1] CRAN (R 3.6.0)</w:t>
      </w:r>
      <w:r>
        <w:br/>
      </w:r>
      <w:r>
        <w:rPr>
          <w:rStyle w:val="VerbatimChar"/>
        </w:rPr>
        <w:t xml:space="preserve">#&gt;    rmarkdown     1.16    2019-10-01 [2] CRAN (R 3.6.0)</w:t>
      </w:r>
      <w:r>
        <w:br/>
      </w:r>
      <w:r>
        <w:rPr>
          <w:rStyle w:val="VerbatimChar"/>
        </w:rPr>
        <w:t xml:space="preserve">#&gt;    rprojroot     1.3-2   2018-01-03 [2] CRAN (R 3.6.0)</w:t>
      </w:r>
      <w:r>
        <w:br/>
      </w:r>
      <w:r>
        <w:rPr>
          <w:rStyle w:val="VerbatimChar"/>
        </w:rPr>
        <w:t xml:space="preserve">#&gt;    sessioninfo   1.1.1   2018-11-05 [2] CRAN (R 3.6.0)</w:t>
      </w:r>
      <w:r>
        <w:br/>
      </w:r>
      <w:r>
        <w:rPr>
          <w:rStyle w:val="VerbatimChar"/>
        </w:rPr>
        <w:t xml:space="preserve">#&gt;  P stringi       1.4.3   2019-03-12 [?] CRAN (R 3.6.0)</w:t>
      </w:r>
      <w:r>
        <w:br/>
      </w:r>
      <w:r>
        <w:rPr>
          <w:rStyle w:val="VerbatimChar"/>
        </w:rPr>
        <w:t xml:space="preserve">#&gt;  P stringr       1.4.0   2019-02-10 [?] CRAN (R 3.6.0)</w:t>
      </w:r>
      <w:r>
        <w:br/>
      </w:r>
      <w:r>
        <w:rPr>
          <w:rStyle w:val="VerbatimChar"/>
        </w:rPr>
        <w:t xml:space="preserve">#&gt;    testthat      2.2.1   2019-07-25 [2] CRAN (R 3.6.0)</w:t>
      </w:r>
      <w:r>
        <w:br/>
      </w:r>
      <w:r>
        <w:rPr>
          <w:rStyle w:val="VerbatimChar"/>
        </w:rPr>
        <w:t xml:space="preserve">#&gt;    usethis       1.5.1   2019-07-04 [2] CRAN (R 3.6.0)</w:t>
      </w:r>
      <w:r>
        <w:br/>
      </w:r>
      <w:r>
        <w:rPr>
          <w:rStyle w:val="VerbatimChar"/>
        </w:rPr>
        <w:t xml:space="preserve">#&gt;  P withr         2.1.2   2018-03-15 [?] CRAN (R 3.6.0)</w:t>
      </w:r>
      <w:r>
        <w:br/>
      </w:r>
      <w:r>
        <w:rPr>
          <w:rStyle w:val="VerbatimChar"/>
        </w:rPr>
        <w:t xml:space="preserve">#&gt;    xfun          0.11    2019-11-12 [2] CRAN (R 3.6.0)</w:t>
      </w:r>
      <w:r>
        <w:br/>
      </w:r>
      <w:r>
        <w:rPr>
          <w:rStyle w:val="VerbatimChar"/>
        </w:rPr>
        <w:t xml:space="preserve">#&gt;    yaml          2.2.0   2018-07-25 [2] CRAN (R 3.6.0)</w:t>
      </w:r>
      <w:r>
        <w:br/>
      </w:r>
      <w:r>
        <w:rPr>
          <w:rStyle w:val="VerbatimChar"/>
        </w:rPr>
        <w:t xml:space="preserve">#&gt; </w:t>
      </w:r>
      <w:r>
        <w:br/>
      </w:r>
      <w:r>
        <w:rPr>
          <w:rStyle w:val="VerbatimChar"/>
        </w:rPr>
        <w:t xml:space="preserve">#&gt; [1] /Users/bmarwick/Desktop/kwl-ornaments/renv/library/R-3.6/x86_64-apple-darwin15.6.0</w:t>
      </w:r>
      <w:r>
        <w:br/>
      </w:r>
      <w:r>
        <w:rPr>
          <w:rStyle w:val="VerbatimChar"/>
        </w:rPr>
        <w:t xml:space="preserve">#&gt; [2] /Library/Frameworks/R.framework/Versions/3.6/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r>
      <w:r>
        <w:rPr>
          <w:rStyle w:val="VerbatimChar"/>
        </w:rPr>
        <w:t xml:space="preserve">#&gt; Remote:   master @ origin (https://github.com/LiYingWang/kwl-ornaments)</w:t>
      </w:r>
      <w:r>
        <w:br/>
      </w:r>
      <w:r>
        <w:rPr>
          <w:rStyle w:val="VerbatimChar"/>
        </w:rPr>
        <w:t xml:space="preserve">#&gt; Head:     [5f70f66] 2019-12-10: merge conflict</w:t>
      </w:r>
    </w:p>
    <w:p>
      <w:pPr>
        <w:pStyle w:val="FirstParagraph"/>
      </w:pPr>
      <w:r>
        <w:t xml:space="preserve">Word count: 526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7605/OSF.IO/R8YGA"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2T07:10:01Z</dcterms:created>
  <dcterms:modified xsi:type="dcterms:W3CDTF">2019-12-12T07: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ng-lasting indirect impacts on indigenous peoples in the periphery of colonial control are poorly understood, especially in East Asia. Trade ornaments from Kiwulan (1400-190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a colonial influence. Ornaments give insights into the increasing social inequality stimulated by European colonisation, and show the agency of indigenous people to incorporate ornaments into their social system.</vt:lpwstr>
  </property>
  <property fmtid="{D5CDD505-2E9C-101B-9397-08002B2CF9AE}" pid="3" name="bibliography">
    <vt:lpwstr>references.bib</vt:lpwstr>
  </property>
  <property fmtid="{D5CDD505-2E9C-101B-9397-08002B2CF9AE}" pid="4" name="csl">
    <vt:lpwstr>../templates/antiquity.csl</vt:lpwstr>
  </property>
  <property fmtid="{D5CDD505-2E9C-101B-9397-08002B2CF9AE}" pid="5" name="date">
    <vt:lpwstr>11 December, 2019</vt:lpwstr>
  </property>
  <property fmtid="{D5CDD505-2E9C-101B-9397-08002B2CF9AE}" pid="6" name="highlights">
    <vt:lpwstr>Evidence of the quantity, variety, and spatial distribution of trade ornaments in both local cultural and colonial context is provided.Results of hypothesis testing point to greater amount and diversity of ornament types with non-random, and most highly concentrated spatial clusters during the European presence.Trade ornament as a prestige good may result in an increase in social inequality due to competition of wealth accumulation between individuals.Trade ornament can be a good proxy to detect indirect colonial influence on local indigenous populations and inform on social changes relating to trade with colonial groups.</vt:lpwstr>
  </property>
  <property fmtid="{D5CDD505-2E9C-101B-9397-08002B2CF9AE}" pid="7" name="output">
    <vt:lpwstr/>
  </property>
</Properties>
</file>